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521BB" w14:textId="77777777" w:rsidR="00E63427" w:rsidRDefault="00621658" w:rsidP="007460C6">
      <w:pPr>
        <w:jc w:val="center"/>
        <w:rPr>
          <w:b/>
          <w:sz w:val="36"/>
        </w:rPr>
      </w:pPr>
      <w:r>
        <w:rPr>
          <w:noProof/>
        </w:rPr>
        <w:drawing>
          <wp:inline distT="0" distB="0" distL="0" distR="0" wp14:anchorId="439ADD6A" wp14:editId="272CF8D6">
            <wp:extent cx="2600696" cy="1615044"/>
            <wp:effectExtent l="0" t="0" r="0" b="0"/>
            <wp:docPr id="1" name="Resim 1" descr="https://basin.mcbu.edu.tr/db_images/site_500/web/cbu_logo_yan_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basin.mcbu.edu.tr/db_images/site_500/web/cbu_logo_yan_ing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62" b="14298"/>
                    <a:stretch/>
                  </pic:blipFill>
                  <pic:spPr bwMode="auto">
                    <a:xfrm>
                      <a:off x="0" y="0"/>
                      <a:ext cx="2600325" cy="1614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BCC49" w14:textId="77777777" w:rsidR="00E63427" w:rsidRDefault="00E63427" w:rsidP="007460C6">
      <w:pPr>
        <w:jc w:val="center"/>
        <w:rPr>
          <w:b/>
          <w:sz w:val="36"/>
        </w:rPr>
      </w:pPr>
    </w:p>
    <w:p w14:paraId="1CA9060E" w14:textId="7109A876" w:rsidR="00AF3FB6" w:rsidRDefault="007460C6" w:rsidP="007460C6">
      <w:pPr>
        <w:jc w:val="center"/>
        <w:rPr>
          <w:b/>
          <w:sz w:val="36"/>
        </w:rPr>
      </w:pPr>
      <w:r>
        <w:rPr>
          <w:b/>
          <w:sz w:val="36"/>
        </w:rPr>
        <w:t>CSE 31</w:t>
      </w:r>
      <w:r w:rsidR="000156F3">
        <w:rPr>
          <w:b/>
          <w:sz w:val="36"/>
        </w:rPr>
        <w:t>1</w:t>
      </w:r>
      <w:r w:rsidR="0074022C">
        <w:rPr>
          <w:b/>
          <w:sz w:val="36"/>
        </w:rPr>
        <w:t>1</w:t>
      </w:r>
      <w:r w:rsidR="00B94EF5">
        <w:rPr>
          <w:b/>
          <w:sz w:val="36"/>
        </w:rPr>
        <w:t xml:space="preserve"> </w:t>
      </w:r>
      <w:r w:rsidR="006F6C51">
        <w:rPr>
          <w:b/>
          <w:sz w:val="36"/>
        </w:rPr>
        <w:t>/</w:t>
      </w:r>
      <w:r w:rsidR="006F6C51" w:rsidRPr="006F6C51">
        <w:rPr>
          <w:b/>
          <w:sz w:val="36"/>
        </w:rPr>
        <w:t xml:space="preserve"> </w:t>
      </w:r>
      <w:r w:rsidR="006F6C51">
        <w:rPr>
          <w:b/>
          <w:sz w:val="36"/>
        </w:rPr>
        <w:t>CSE 3</w:t>
      </w:r>
      <w:r w:rsidR="000156F3">
        <w:rPr>
          <w:b/>
          <w:sz w:val="36"/>
        </w:rPr>
        <w:t>21</w:t>
      </w:r>
      <w:r w:rsidR="0074022C">
        <w:rPr>
          <w:b/>
          <w:sz w:val="36"/>
        </w:rPr>
        <w:t>3</w:t>
      </w:r>
    </w:p>
    <w:p w14:paraId="1B5A1264" w14:textId="43DF9FF6" w:rsidR="007460C6" w:rsidRDefault="0074022C" w:rsidP="007460C6">
      <w:pPr>
        <w:jc w:val="center"/>
        <w:rPr>
          <w:b/>
          <w:sz w:val="36"/>
        </w:rPr>
      </w:pPr>
      <w:r>
        <w:rPr>
          <w:b/>
          <w:sz w:val="36"/>
        </w:rPr>
        <w:t>ARTIFICIAL INTELLIGENCE</w:t>
      </w:r>
    </w:p>
    <w:p w14:paraId="69804EDB" w14:textId="546DCBE2" w:rsidR="007460C6" w:rsidRDefault="0074022C" w:rsidP="007460C6">
      <w:pPr>
        <w:jc w:val="center"/>
        <w:rPr>
          <w:b/>
          <w:sz w:val="36"/>
        </w:rPr>
      </w:pPr>
      <w:r>
        <w:rPr>
          <w:b/>
          <w:sz w:val="36"/>
        </w:rPr>
        <w:t>FALL</w:t>
      </w:r>
      <w:r w:rsidR="00B94EF5">
        <w:rPr>
          <w:b/>
          <w:sz w:val="36"/>
        </w:rPr>
        <w:t xml:space="preserve"> 202</w:t>
      </w:r>
      <w:r w:rsidR="000156F3">
        <w:rPr>
          <w:b/>
          <w:sz w:val="36"/>
        </w:rPr>
        <w:t>3</w:t>
      </w:r>
    </w:p>
    <w:p w14:paraId="082B40E5" w14:textId="77777777" w:rsidR="007460C6" w:rsidRDefault="007460C6" w:rsidP="007460C6">
      <w:pPr>
        <w:jc w:val="center"/>
        <w:rPr>
          <w:b/>
          <w:i/>
          <w:sz w:val="36"/>
        </w:rPr>
      </w:pPr>
    </w:p>
    <w:p w14:paraId="7E6555BF" w14:textId="78385058" w:rsidR="007460C6" w:rsidRDefault="0074022C" w:rsidP="007460C6">
      <w:pPr>
        <w:jc w:val="center"/>
        <w:rPr>
          <w:b/>
          <w:i/>
          <w:sz w:val="36"/>
        </w:rPr>
      </w:pPr>
      <w:r>
        <w:rPr>
          <w:b/>
          <w:i/>
          <w:sz w:val="36"/>
        </w:rPr>
        <w:t>Programming Assignments</w:t>
      </w:r>
      <w:r w:rsidR="005E75CD">
        <w:rPr>
          <w:b/>
          <w:i/>
          <w:sz w:val="36"/>
        </w:rPr>
        <w:t xml:space="preserve"> Report</w:t>
      </w:r>
    </w:p>
    <w:p w14:paraId="1097884F" w14:textId="77777777" w:rsidR="00E63427" w:rsidRDefault="00E63427" w:rsidP="007460C6">
      <w:pPr>
        <w:jc w:val="center"/>
        <w:rPr>
          <w:b/>
          <w:i/>
          <w:sz w:val="36"/>
        </w:rPr>
      </w:pPr>
    </w:p>
    <w:p w14:paraId="2055055C" w14:textId="1B7107CB" w:rsidR="007460C6" w:rsidRDefault="007460C6" w:rsidP="007460C6">
      <w:pPr>
        <w:jc w:val="center"/>
        <w:rPr>
          <w:b/>
          <w:i/>
          <w:sz w:val="36"/>
        </w:rPr>
      </w:pPr>
    </w:p>
    <w:p w14:paraId="5A44C9C4" w14:textId="1BFD47EF" w:rsidR="005E75CD" w:rsidRDefault="005E75CD" w:rsidP="007460C6">
      <w:pPr>
        <w:jc w:val="center"/>
        <w:rPr>
          <w:b/>
          <w:i/>
          <w:sz w:val="36"/>
        </w:rPr>
      </w:pPr>
    </w:p>
    <w:p w14:paraId="5EBD6C98" w14:textId="77777777" w:rsidR="005E75CD" w:rsidRDefault="005E75CD" w:rsidP="007460C6">
      <w:pPr>
        <w:jc w:val="center"/>
        <w:rPr>
          <w:b/>
          <w:i/>
          <w:sz w:val="36"/>
        </w:rPr>
      </w:pPr>
    </w:p>
    <w:p w14:paraId="78BB58E9" w14:textId="4120E108" w:rsidR="00C20F86" w:rsidRPr="00B3430D" w:rsidRDefault="00B3430D" w:rsidP="00C20F86">
      <w:pPr>
        <w:spacing w:after="120" w:line="240" w:lineRule="auto"/>
        <w:jc w:val="center"/>
        <w:rPr>
          <w:i/>
          <w:sz w:val="36"/>
        </w:rPr>
      </w:pPr>
      <w:r w:rsidRPr="00B3430D">
        <w:rPr>
          <w:i/>
          <w:sz w:val="36"/>
        </w:rPr>
        <w:t>İkram Celal KESKİN</w:t>
      </w:r>
      <w:r w:rsidR="00C20F86" w:rsidRPr="00B3430D">
        <w:rPr>
          <w:i/>
          <w:sz w:val="36"/>
        </w:rPr>
        <w:t xml:space="preserve"> – </w:t>
      </w:r>
      <w:r w:rsidRPr="00B3430D">
        <w:rPr>
          <w:i/>
          <w:sz w:val="36"/>
        </w:rPr>
        <w:t>200316059</w:t>
      </w:r>
    </w:p>
    <w:p w14:paraId="79A958C1" w14:textId="4C2AD10D" w:rsidR="001D3C03" w:rsidRPr="00B3430D" w:rsidRDefault="00B3430D" w:rsidP="001D3C03">
      <w:pPr>
        <w:spacing w:after="120" w:line="240" w:lineRule="auto"/>
        <w:jc w:val="center"/>
        <w:rPr>
          <w:i/>
          <w:sz w:val="36"/>
        </w:rPr>
      </w:pPr>
      <w:r w:rsidRPr="00B3430D">
        <w:rPr>
          <w:i/>
          <w:sz w:val="36"/>
        </w:rPr>
        <w:t>Musa Sina ERTUĞRUL</w:t>
      </w:r>
      <w:r w:rsidR="001D3C03" w:rsidRPr="00B3430D">
        <w:rPr>
          <w:i/>
          <w:sz w:val="36"/>
        </w:rPr>
        <w:t xml:space="preserve"> – </w:t>
      </w:r>
      <w:r w:rsidRPr="00B3430D">
        <w:rPr>
          <w:i/>
          <w:sz w:val="36"/>
        </w:rPr>
        <w:t>200316011</w:t>
      </w:r>
    </w:p>
    <w:p w14:paraId="4044B13D" w14:textId="23CB35B1" w:rsidR="00654D4C" w:rsidRDefault="00B3430D" w:rsidP="001D3C03">
      <w:pPr>
        <w:spacing w:after="120" w:line="240" w:lineRule="auto"/>
        <w:jc w:val="center"/>
        <w:rPr>
          <w:i/>
          <w:sz w:val="36"/>
        </w:rPr>
      </w:pPr>
      <w:r w:rsidRPr="00B3430D">
        <w:rPr>
          <w:i/>
          <w:sz w:val="36"/>
        </w:rPr>
        <w:t>Mert KARDAS</w:t>
      </w:r>
      <w:r w:rsidR="00654D4C" w:rsidRPr="00B3430D">
        <w:rPr>
          <w:i/>
          <w:sz w:val="36"/>
        </w:rPr>
        <w:t xml:space="preserve"> – </w:t>
      </w:r>
      <w:r w:rsidRPr="00B3430D">
        <w:rPr>
          <w:i/>
          <w:sz w:val="36"/>
        </w:rPr>
        <w:t>200316045</w:t>
      </w:r>
    </w:p>
    <w:p w14:paraId="27BC9D3E" w14:textId="09E912C4" w:rsidR="005E75CD" w:rsidRDefault="005E75CD" w:rsidP="007460C6">
      <w:pPr>
        <w:jc w:val="center"/>
        <w:rPr>
          <w:i/>
          <w:sz w:val="36"/>
        </w:rPr>
      </w:pPr>
    </w:p>
    <w:p w14:paraId="5FFF8E6F" w14:textId="6A081AA1" w:rsidR="005E75CD" w:rsidRDefault="005E75CD" w:rsidP="007460C6">
      <w:pPr>
        <w:jc w:val="center"/>
        <w:rPr>
          <w:i/>
          <w:sz w:val="36"/>
        </w:rPr>
      </w:pPr>
    </w:p>
    <w:p w14:paraId="017A6AB9" w14:textId="56E2CBB6" w:rsidR="00E63427" w:rsidRDefault="005E75CD" w:rsidP="007460C6">
      <w:pPr>
        <w:jc w:val="center"/>
        <w:rPr>
          <w:i/>
          <w:sz w:val="24"/>
        </w:rPr>
      </w:pPr>
      <w:r>
        <w:rPr>
          <w:i/>
          <w:sz w:val="36"/>
        </w:rPr>
        <w:t xml:space="preserve">Submission Date: </w:t>
      </w:r>
      <w:r w:rsidR="00B23B40" w:rsidRPr="00B3430D">
        <w:rPr>
          <w:i/>
          <w:sz w:val="24"/>
        </w:rPr>
        <w:fldChar w:fldCharType="begin"/>
      </w:r>
      <w:r w:rsidR="00E63427" w:rsidRPr="00B3430D">
        <w:rPr>
          <w:i/>
          <w:sz w:val="24"/>
        </w:rPr>
        <w:instrText xml:space="preserve"> DATE \@ "d MMMM yyyy" </w:instrText>
      </w:r>
      <w:r w:rsidR="00B23B40" w:rsidRPr="00B3430D">
        <w:rPr>
          <w:i/>
          <w:sz w:val="24"/>
        </w:rPr>
        <w:fldChar w:fldCharType="separate"/>
      </w:r>
      <w:r w:rsidR="00CE27B9">
        <w:rPr>
          <w:i/>
          <w:noProof/>
          <w:sz w:val="24"/>
        </w:rPr>
        <w:t>28 December 2023</w:t>
      </w:r>
      <w:r w:rsidR="00B23B40" w:rsidRPr="00B3430D">
        <w:rPr>
          <w:i/>
          <w:sz w:val="24"/>
        </w:rPr>
        <w:fldChar w:fldCharType="end"/>
      </w:r>
    </w:p>
    <w:p w14:paraId="39BE19E0" w14:textId="7453366A" w:rsidR="00B1763F" w:rsidRDefault="00B1763F" w:rsidP="007460C6">
      <w:pPr>
        <w:jc w:val="center"/>
        <w:rPr>
          <w:i/>
          <w:sz w:val="28"/>
        </w:rPr>
      </w:pPr>
    </w:p>
    <w:p w14:paraId="5C68ACE6" w14:textId="4B572968" w:rsidR="00C97B6F" w:rsidRPr="00AF76A3" w:rsidRDefault="00D1711B" w:rsidP="00897CF8">
      <w:pPr>
        <w:pStyle w:val="Heading1"/>
        <w:rPr>
          <w:rFonts w:ascii="Times New Roman" w:hAnsi="Times New Roman" w:cs="Times New Roman"/>
        </w:rPr>
      </w:pPr>
      <w:r w:rsidRPr="00AF76A3">
        <w:rPr>
          <w:rFonts w:ascii="Times New Roman" w:hAnsi="Times New Roman" w:cs="Times New Roman"/>
        </w:rPr>
        <w:t>Development Environment</w:t>
      </w:r>
    </w:p>
    <w:p w14:paraId="3A091C83" w14:textId="02432B4D" w:rsidR="00383364" w:rsidRPr="00AF76A3" w:rsidRDefault="00B3430D" w:rsidP="00B3430D">
      <w:pPr>
        <w:ind w:firstLine="432"/>
        <w:rPr>
          <w:rFonts w:ascii="Times New Roman" w:hAnsi="Times New Roman" w:cs="Times New Roman"/>
          <w:sz w:val="24"/>
          <w:szCs w:val="24"/>
        </w:rPr>
      </w:pPr>
      <w:r w:rsidRPr="00AF76A3">
        <w:rPr>
          <w:rFonts w:ascii="Times New Roman" w:hAnsi="Times New Roman" w:cs="Times New Roman"/>
          <w:sz w:val="24"/>
          <w:szCs w:val="24"/>
        </w:rPr>
        <w:t xml:space="preserve">We developed and tested the code in a Python 3.x environment. The operating system </w:t>
      </w:r>
      <w:proofErr w:type="gramStart"/>
      <w:r w:rsidRPr="00AF76A3">
        <w:rPr>
          <w:rFonts w:ascii="Times New Roman" w:hAnsi="Times New Roman" w:cs="Times New Roman"/>
          <w:sz w:val="24"/>
          <w:szCs w:val="24"/>
        </w:rPr>
        <w:t>used as</w:t>
      </w:r>
      <w:proofErr w:type="gramEnd"/>
      <w:r w:rsidRPr="00AF76A3">
        <w:rPr>
          <w:rFonts w:ascii="Times New Roman" w:hAnsi="Times New Roman" w:cs="Times New Roman"/>
          <w:sz w:val="24"/>
          <w:szCs w:val="24"/>
        </w:rPr>
        <w:t xml:space="preserve"> Windows 10. The code was written and executed in Visual Studio Code, a popular IDE for Python development. The CPU properties include an AMD Ryzen 3 3250U with Radeon Graphics processor.</w:t>
      </w:r>
    </w:p>
    <w:p w14:paraId="4316B95A" w14:textId="13BB803F" w:rsidR="001E1EE2" w:rsidRPr="00AF76A3" w:rsidRDefault="00920183" w:rsidP="00920183">
      <w:pPr>
        <w:pStyle w:val="Heading1"/>
        <w:rPr>
          <w:rFonts w:ascii="Times New Roman" w:hAnsi="Times New Roman" w:cs="Times New Roman"/>
        </w:rPr>
      </w:pPr>
      <w:r w:rsidRPr="00AF76A3">
        <w:rPr>
          <w:rFonts w:ascii="Times New Roman" w:hAnsi="Times New Roman" w:cs="Times New Roman"/>
        </w:rPr>
        <w:t>Problem Formulation</w:t>
      </w:r>
    </w:p>
    <w:p w14:paraId="37B2842F" w14:textId="14D41CA7" w:rsidR="00B3430D" w:rsidRPr="00AF76A3" w:rsidRDefault="00B3430D" w:rsidP="00B3430D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F76A3">
        <w:rPr>
          <w:rFonts w:ascii="Times New Roman" w:hAnsi="Times New Roman" w:cs="Times New Roman"/>
          <w:b/>
          <w:bCs/>
          <w:sz w:val="24"/>
          <w:szCs w:val="24"/>
        </w:rPr>
        <w:t>State Specification:</w:t>
      </w:r>
    </w:p>
    <w:p w14:paraId="5685E341" w14:textId="77777777" w:rsidR="00B3430D" w:rsidRPr="00AF76A3" w:rsidRDefault="00B3430D" w:rsidP="00B3430D">
      <w:pPr>
        <w:ind w:left="720" w:firstLine="360"/>
        <w:rPr>
          <w:rFonts w:ascii="Times New Roman" w:hAnsi="Times New Roman" w:cs="Times New Roman"/>
          <w:sz w:val="24"/>
          <w:szCs w:val="24"/>
        </w:rPr>
      </w:pPr>
      <w:r w:rsidRPr="00AF76A3">
        <w:rPr>
          <w:rFonts w:ascii="Times New Roman" w:hAnsi="Times New Roman" w:cs="Times New Roman"/>
          <w:sz w:val="24"/>
          <w:szCs w:val="24"/>
        </w:rPr>
        <w:t xml:space="preserve">The state </w:t>
      </w:r>
      <w:proofErr w:type="gramStart"/>
      <w:r w:rsidRPr="00AF76A3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AF76A3">
        <w:rPr>
          <w:rFonts w:ascii="Times New Roman" w:hAnsi="Times New Roman" w:cs="Times New Roman"/>
          <w:sz w:val="24"/>
          <w:szCs w:val="24"/>
        </w:rPr>
        <w:t xml:space="preserve"> the N-Queens problem is represented by the positions of N queens on an N×N chessboard. Each queen's position is specified by its row and column.</w:t>
      </w:r>
    </w:p>
    <w:p w14:paraId="709BB382" w14:textId="285BF0C9" w:rsidR="00B3430D" w:rsidRPr="00AF76A3" w:rsidRDefault="00B3430D" w:rsidP="00B3430D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F76A3">
        <w:rPr>
          <w:rFonts w:ascii="Times New Roman" w:hAnsi="Times New Roman" w:cs="Times New Roman"/>
          <w:b/>
          <w:bCs/>
          <w:sz w:val="24"/>
          <w:szCs w:val="24"/>
        </w:rPr>
        <w:t>Initial State:</w:t>
      </w:r>
    </w:p>
    <w:p w14:paraId="20428428" w14:textId="77777777" w:rsidR="00B3430D" w:rsidRPr="00AF76A3" w:rsidRDefault="00B3430D" w:rsidP="00B3430D">
      <w:pPr>
        <w:ind w:left="720" w:firstLine="360"/>
        <w:rPr>
          <w:rFonts w:ascii="Times New Roman" w:hAnsi="Times New Roman" w:cs="Times New Roman"/>
          <w:sz w:val="24"/>
          <w:szCs w:val="24"/>
        </w:rPr>
      </w:pPr>
      <w:r w:rsidRPr="00AF76A3">
        <w:rPr>
          <w:rFonts w:ascii="Times New Roman" w:hAnsi="Times New Roman" w:cs="Times New Roman"/>
          <w:sz w:val="24"/>
          <w:szCs w:val="24"/>
        </w:rPr>
        <w:t>The initial state is either provided by the user, randomly generated, or manually input. It consists of N queens placed on the chessboard.</w:t>
      </w:r>
    </w:p>
    <w:p w14:paraId="22C36E78" w14:textId="6A3118BF" w:rsidR="00B3430D" w:rsidRPr="00AF76A3" w:rsidRDefault="00B3430D" w:rsidP="00B3430D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F76A3">
        <w:rPr>
          <w:rFonts w:ascii="Times New Roman" w:hAnsi="Times New Roman" w:cs="Times New Roman"/>
          <w:b/>
          <w:bCs/>
          <w:sz w:val="24"/>
          <w:szCs w:val="24"/>
        </w:rPr>
        <w:t>Possible Actions:</w:t>
      </w:r>
    </w:p>
    <w:p w14:paraId="3E71C032" w14:textId="77777777" w:rsidR="00B3430D" w:rsidRPr="00AF76A3" w:rsidRDefault="00B3430D" w:rsidP="00B3430D">
      <w:pPr>
        <w:ind w:left="720" w:firstLine="360"/>
        <w:rPr>
          <w:rFonts w:ascii="Times New Roman" w:hAnsi="Times New Roman" w:cs="Times New Roman"/>
          <w:sz w:val="24"/>
          <w:szCs w:val="24"/>
        </w:rPr>
      </w:pPr>
      <w:r w:rsidRPr="00AF76A3">
        <w:rPr>
          <w:rFonts w:ascii="Times New Roman" w:hAnsi="Times New Roman" w:cs="Times New Roman"/>
          <w:sz w:val="24"/>
          <w:szCs w:val="24"/>
        </w:rPr>
        <w:t>The possible actions represent moving a queen to a different row within its column. Each action is defined by specifying the queen's current column and the new row to which it is moved.</w:t>
      </w:r>
    </w:p>
    <w:p w14:paraId="35ED2E6D" w14:textId="788F4D65" w:rsidR="00B3430D" w:rsidRPr="00AF76A3" w:rsidRDefault="00B3430D" w:rsidP="00B3430D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F76A3">
        <w:rPr>
          <w:rFonts w:ascii="Times New Roman" w:hAnsi="Times New Roman" w:cs="Times New Roman"/>
          <w:b/>
          <w:bCs/>
          <w:sz w:val="24"/>
          <w:szCs w:val="24"/>
        </w:rPr>
        <w:t>Transition Model:</w:t>
      </w:r>
    </w:p>
    <w:p w14:paraId="671AEE5A" w14:textId="77777777" w:rsidR="00B3430D" w:rsidRPr="00AF76A3" w:rsidRDefault="00B3430D" w:rsidP="00B3430D">
      <w:pPr>
        <w:ind w:left="720" w:firstLine="360"/>
        <w:rPr>
          <w:rFonts w:ascii="Times New Roman" w:hAnsi="Times New Roman" w:cs="Times New Roman"/>
          <w:sz w:val="24"/>
          <w:szCs w:val="24"/>
        </w:rPr>
      </w:pPr>
      <w:r w:rsidRPr="00AF76A3">
        <w:rPr>
          <w:rFonts w:ascii="Times New Roman" w:hAnsi="Times New Roman" w:cs="Times New Roman"/>
          <w:sz w:val="24"/>
          <w:szCs w:val="24"/>
        </w:rPr>
        <w:t>The transition model defines how actions lead to state changes. In this case, applying an action updates the position of a queen, resulting in a new state.</w:t>
      </w:r>
    </w:p>
    <w:p w14:paraId="46A19ACD" w14:textId="2C991F1E" w:rsidR="00B3430D" w:rsidRPr="00AF76A3" w:rsidRDefault="00B3430D" w:rsidP="00B3430D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F76A3">
        <w:rPr>
          <w:rFonts w:ascii="Times New Roman" w:hAnsi="Times New Roman" w:cs="Times New Roman"/>
          <w:b/>
          <w:bCs/>
          <w:sz w:val="24"/>
          <w:szCs w:val="24"/>
        </w:rPr>
        <w:t>Goal Test:</w:t>
      </w:r>
    </w:p>
    <w:p w14:paraId="40BC7EEB" w14:textId="77777777" w:rsidR="00B3430D" w:rsidRPr="00AF76A3" w:rsidRDefault="00B3430D" w:rsidP="00B3430D">
      <w:pPr>
        <w:ind w:left="720" w:firstLine="360"/>
        <w:rPr>
          <w:rFonts w:ascii="Times New Roman" w:hAnsi="Times New Roman" w:cs="Times New Roman"/>
          <w:sz w:val="24"/>
          <w:szCs w:val="24"/>
        </w:rPr>
      </w:pPr>
      <w:r w:rsidRPr="00AF76A3">
        <w:rPr>
          <w:rFonts w:ascii="Times New Roman" w:hAnsi="Times New Roman" w:cs="Times New Roman"/>
          <w:sz w:val="24"/>
          <w:szCs w:val="24"/>
        </w:rPr>
        <w:t>The goal test checks whether the current state is a solution where no two queens threaten each other. This is achieved by ensuring that there are no attacking pairs of queens (queens in the same row, column, or diagonal).</w:t>
      </w:r>
    </w:p>
    <w:p w14:paraId="1B69B790" w14:textId="094B8C75" w:rsidR="00B3430D" w:rsidRPr="00AF76A3" w:rsidRDefault="00B3430D" w:rsidP="00B3430D">
      <w:pPr>
        <w:pStyle w:val="ListParagraph"/>
        <w:numPr>
          <w:ilvl w:val="2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F76A3">
        <w:rPr>
          <w:rFonts w:ascii="Times New Roman" w:hAnsi="Times New Roman" w:cs="Times New Roman"/>
          <w:b/>
          <w:bCs/>
          <w:sz w:val="24"/>
          <w:szCs w:val="24"/>
        </w:rPr>
        <w:t>Path Cost:</w:t>
      </w:r>
    </w:p>
    <w:p w14:paraId="4E6008D3" w14:textId="41B3C290" w:rsidR="00B3430D" w:rsidRPr="00AF76A3" w:rsidRDefault="00B3430D" w:rsidP="00B3430D">
      <w:pPr>
        <w:ind w:left="720" w:firstLine="360"/>
        <w:rPr>
          <w:rFonts w:ascii="Times New Roman" w:hAnsi="Times New Roman" w:cs="Times New Roman"/>
          <w:sz w:val="24"/>
          <w:szCs w:val="24"/>
        </w:rPr>
      </w:pPr>
      <w:r w:rsidRPr="00AF76A3">
        <w:rPr>
          <w:rFonts w:ascii="Times New Roman" w:hAnsi="Times New Roman" w:cs="Times New Roman"/>
          <w:sz w:val="24"/>
          <w:szCs w:val="24"/>
        </w:rPr>
        <w:t>The path cost is uniform and represents the number of actions taken to reach the current state. Since each action involves moving one queen to a different row, the cost of each action is set to 1.</w:t>
      </w:r>
    </w:p>
    <w:p w14:paraId="52B7C0E6" w14:textId="350A7362" w:rsidR="00A43938" w:rsidRPr="00AF76A3" w:rsidRDefault="00920183" w:rsidP="00920183">
      <w:pPr>
        <w:pStyle w:val="Heading1"/>
        <w:rPr>
          <w:rFonts w:ascii="Times New Roman" w:hAnsi="Times New Roman" w:cs="Times New Roman"/>
        </w:rPr>
      </w:pPr>
      <w:r w:rsidRPr="00AF76A3">
        <w:rPr>
          <w:rFonts w:ascii="Times New Roman" w:hAnsi="Times New Roman" w:cs="Times New Roman"/>
        </w:rPr>
        <w:t>Results</w:t>
      </w:r>
    </w:p>
    <w:p w14:paraId="2F8924CC" w14:textId="3EE5EA75" w:rsidR="00FD71C3" w:rsidRPr="00AF76A3" w:rsidRDefault="00B3430D" w:rsidP="00B3430D">
      <w:pPr>
        <w:ind w:firstLine="432"/>
        <w:rPr>
          <w:rFonts w:ascii="Times New Roman" w:hAnsi="Times New Roman" w:cs="Times New Roman"/>
          <w:sz w:val="24"/>
          <w:szCs w:val="24"/>
        </w:rPr>
      </w:pPr>
      <w:r w:rsidRPr="00AF76A3">
        <w:rPr>
          <w:rFonts w:ascii="Times New Roman" w:hAnsi="Times New Roman" w:cs="Times New Roman"/>
          <w:sz w:val="24"/>
          <w:szCs w:val="24"/>
        </w:rPr>
        <w:t>Please check results.txt, We only tested some of these because, program crashed cause of large iterations</w:t>
      </w:r>
      <w:r w:rsidR="00FD71C3" w:rsidRPr="00AF76A3">
        <w:rPr>
          <w:rFonts w:ascii="Times New Roman" w:hAnsi="Times New Roman" w:cs="Times New Roman"/>
          <w:sz w:val="24"/>
          <w:szCs w:val="24"/>
        </w:rPr>
        <w:t>.</w:t>
      </w:r>
    </w:p>
    <w:p w14:paraId="12FE5D42" w14:textId="3BECFA75" w:rsidR="00ED0921" w:rsidRPr="00AF76A3" w:rsidRDefault="00920183" w:rsidP="00920183">
      <w:pPr>
        <w:pStyle w:val="Heading1"/>
        <w:rPr>
          <w:rFonts w:ascii="Times New Roman" w:hAnsi="Times New Roman" w:cs="Times New Roman"/>
        </w:rPr>
      </w:pPr>
      <w:r w:rsidRPr="00AF76A3">
        <w:rPr>
          <w:rFonts w:ascii="Times New Roman" w:hAnsi="Times New Roman" w:cs="Times New Roman"/>
        </w:rPr>
        <w:lastRenderedPageBreak/>
        <w:t>Discussion</w:t>
      </w:r>
    </w:p>
    <w:p w14:paraId="6F1E2A2D" w14:textId="77777777" w:rsidR="00CE27B9" w:rsidRPr="00AF76A3" w:rsidRDefault="00CE27B9" w:rsidP="00CE27B9">
      <w:pPr>
        <w:rPr>
          <w:rFonts w:ascii="Times New Roman" w:hAnsi="Times New Roman" w:cs="Times New Roman"/>
        </w:rPr>
      </w:pPr>
    </w:p>
    <w:p w14:paraId="646CDD4B" w14:textId="77777777" w:rsidR="007F706A" w:rsidRPr="007F706A" w:rsidRDefault="007F706A" w:rsidP="007F706A">
      <w:pPr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Completeness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3F727A4F" w14:textId="77777777" w:rsidR="007F706A" w:rsidRPr="007F706A" w:rsidRDefault="007F706A" w:rsidP="007F706A">
      <w:pPr>
        <w:numPr>
          <w:ilvl w:val="0"/>
          <w:numId w:val="15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Breadth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-First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(BFS):</w:t>
      </w:r>
    </w:p>
    <w:p w14:paraId="25CB1067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BFS i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t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ind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f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n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xist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xplor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possibl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tat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a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eve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befo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ov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o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nex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eve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7A4101E0" w14:textId="77777777" w:rsidR="007F706A" w:rsidRPr="007F706A" w:rsidRDefault="007F706A" w:rsidP="007F706A">
      <w:pPr>
        <w:numPr>
          <w:ilvl w:val="0"/>
          <w:numId w:val="15"/>
        </w:numPr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Depth-First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(DFS):</w:t>
      </w:r>
    </w:p>
    <w:p w14:paraId="2AF1F300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DFS is no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t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as i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igh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e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tuck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nfinit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path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owever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f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xist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withi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reachabl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ep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DFS ca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i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t.</w:t>
      </w:r>
    </w:p>
    <w:p w14:paraId="1F040DF6" w14:textId="77777777" w:rsidR="007F706A" w:rsidRPr="007F706A" w:rsidRDefault="007F706A" w:rsidP="007F706A">
      <w:pPr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A </w:t>
      </w:r>
      <w:proofErr w:type="spellStart"/>
      <w:proofErr w:type="gram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*</w:t>
      </w:r>
      <w:proofErr w:type="gramEnd"/>
    </w:p>
    <w:p w14:paraId="79984A5D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A*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wi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dmissibl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nsisten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euris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t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nsur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ptimal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ind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ptim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wi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minimum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s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6269D43C" w14:textId="77777777" w:rsidR="007F706A" w:rsidRPr="007F706A" w:rsidRDefault="007F706A" w:rsidP="007F706A">
      <w:pPr>
        <w:numPr>
          <w:ilvl w:val="0"/>
          <w:numId w:val="15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Genetic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Algorithm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10FFE4C8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ene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gorithm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tochas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igh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no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uarante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tenes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popula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igh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no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nverg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o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m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as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43F87E1C" w14:textId="77777777" w:rsidR="007F706A" w:rsidRPr="007F706A" w:rsidRDefault="007F706A" w:rsidP="007F706A">
      <w:pPr>
        <w:numPr>
          <w:ilvl w:val="0"/>
          <w:numId w:val="15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Hill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Climbing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2F0ACD84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il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limb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s no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t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as i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a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e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tuck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oca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ptima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fai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o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i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global optim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4C7B1685" w14:textId="77777777" w:rsidR="007F706A" w:rsidRPr="007F706A" w:rsidRDefault="007F706A" w:rsidP="007F706A">
      <w:pPr>
        <w:numPr>
          <w:ilvl w:val="0"/>
          <w:numId w:val="15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Greedy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291BD6CB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reed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s no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t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ak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ecision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base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mmediat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ain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withou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nsider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glob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pictu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2C0BE17F" w14:textId="77777777" w:rsidR="007F706A" w:rsidRPr="007F706A" w:rsidRDefault="007F706A" w:rsidP="007F706A">
      <w:pPr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Optimality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5ED67E01" w14:textId="77777777" w:rsidR="007F706A" w:rsidRPr="007F706A" w:rsidRDefault="007F706A" w:rsidP="007F706A">
      <w:pPr>
        <w:numPr>
          <w:ilvl w:val="0"/>
          <w:numId w:val="16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Breadth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-First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(BFS):</w:t>
      </w:r>
    </w:p>
    <w:p w14:paraId="65ACE765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BF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uarante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ptimal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s i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xplor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possibl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tat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a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eve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befo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ov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o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nex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eve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3535F146" w14:textId="77777777" w:rsidR="007F706A" w:rsidRPr="007F706A" w:rsidRDefault="007F706A" w:rsidP="007F706A">
      <w:pPr>
        <w:numPr>
          <w:ilvl w:val="0"/>
          <w:numId w:val="16"/>
        </w:numPr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Depth-First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(DFS):</w:t>
      </w:r>
    </w:p>
    <w:p w14:paraId="7175CD43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DF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o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no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uarante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ptimal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a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i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quickl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bu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igh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not be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ptim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n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4F508471" w14:textId="77777777" w:rsidR="007F706A" w:rsidRPr="007F706A" w:rsidRDefault="007F706A" w:rsidP="007F706A">
      <w:pPr>
        <w:numPr>
          <w:ilvl w:val="0"/>
          <w:numId w:val="16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A </w:t>
      </w:r>
      <w:proofErr w:type="spellStart"/>
      <w:proofErr w:type="gram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*</w:t>
      </w:r>
      <w:proofErr w:type="gramEnd"/>
    </w:p>
    <w:p w14:paraId="5EF5BBB0" w14:textId="77777777" w:rsidR="007F706A" w:rsidRPr="00AF76A3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A* is optim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whe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us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dmissibl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nsisten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euris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nsur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ind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ptim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wi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minimum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s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659EF5F3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</w:p>
    <w:p w14:paraId="142E4A92" w14:textId="77777777" w:rsidR="007F706A" w:rsidRPr="007F706A" w:rsidRDefault="007F706A" w:rsidP="007F706A">
      <w:pPr>
        <w:numPr>
          <w:ilvl w:val="0"/>
          <w:numId w:val="16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Genetic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Algorithm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4EEF91A3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ene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gorithm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no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uarantee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o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i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ptim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u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o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ir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tochas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natu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57B308CF" w14:textId="77777777" w:rsidR="007F706A" w:rsidRPr="007F706A" w:rsidRDefault="007F706A" w:rsidP="007F706A">
      <w:pPr>
        <w:numPr>
          <w:ilvl w:val="0"/>
          <w:numId w:val="16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Hill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Climbing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0A65CAF0" w14:textId="0C05045D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il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limb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s no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uarantee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o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i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ptim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s i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igh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e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tuck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oca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ptima</w:t>
      </w:r>
      <w:r w:rsidRPr="00AF76A3">
        <w:rPr>
          <w:rFonts w:ascii="Times New Roman" w:hAnsi="Times New Roman" w:cs="Times New Roman"/>
          <w:sz w:val="24"/>
          <w:szCs w:val="20"/>
          <w:lang w:val="tr-TR"/>
        </w:rPr>
        <w:t>l</w:t>
      </w:r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7E271594" w14:textId="77777777" w:rsidR="007F706A" w:rsidRPr="007F706A" w:rsidRDefault="007F706A" w:rsidP="007F706A">
      <w:pPr>
        <w:numPr>
          <w:ilvl w:val="0"/>
          <w:numId w:val="16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Greedy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3C73B80A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reed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s not optimal as i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ak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ocall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ptim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hoic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withou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nsider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glob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ntex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3E68396A" w14:textId="77777777" w:rsidR="007F706A" w:rsidRPr="007F706A" w:rsidRDefault="007F706A" w:rsidP="007F706A">
      <w:pPr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Time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Space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3F6F72EC" w14:textId="77777777" w:rsidR="007F706A" w:rsidRPr="00AF76A3" w:rsidRDefault="007F706A" w:rsidP="00CE27B9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Breadth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-First </w:t>
      </w: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(BFS):</w:t>
      </w:r>
    </w:p>
    <w:p w14:paraId="3198924A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BFS ha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ig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pa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s i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need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o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to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nod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a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eve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Time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reasonabl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or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maller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problem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nstanc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4530F075" w14:textId="77777777" w:rsidR="007F706A" w:rsidRPr="00AF76A3" w:rsidRDefault="007F706A" w:rsidP="00CE27B9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Depth-First </w:t>
      </w: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(DFS):</w:t>
      </w:r>
    </w:p>
    <w:p w14:paraId="01858E9A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DFS ha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ow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pa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bu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igh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av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ig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time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ertai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cenario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u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o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xplor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eep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path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irs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7BBC521B" w14:textId="23C4B44F" w:rsidR="007F706A" w:rsidRPr="00AF76A3" w:rsidRDefault="007F706A" w:rsidP="00CE27B9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A</w:t>
      </w:r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*</w:t>
      </w:r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02A6BD71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A* ha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oderat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pa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t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time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epend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euristic'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qual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can be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fficien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wi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oo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euris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51BE38CB" w14:textId="77777777" w:rsidR="007F706A" w:rsidRPr="00AF76A3" w:rsidRDefault="007F706A" w:rsidP="00CE27B9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Genetic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Algorithm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0995AC0D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ene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gorithm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av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ig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pa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u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o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aintain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popula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Time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vari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base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nvergen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pee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4DF63335" w14:textId="77777777" w:rsidR="007F706A" w:rsidRPr="00AF76A3" w:rsidRDefault="007F706A" w:rsidP="00CE27B9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Hill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Climbing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791752D7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il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limb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ha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ow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pa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bu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a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requi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arg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number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f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teration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Time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ependen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nvergen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pee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0ED1F31A" w14:textId="77777777" w:rsidR="007F706A" w:rsidRPr="00AF76A3" w:rsidRDefault="007F706A" w:rsidP="00CE27B9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Greedy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2767DCA0" w14:textId="77777777" w:rsidR="007F706A" w:rsidRPr="007F706A" w:rsidRDefault="007F706A" w:rsidP="007F706A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reed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ha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ow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pa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bu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ack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ptimal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Time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x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can be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fficien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or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ertai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problem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7DA624AB" w14:textId="77777777" w:rsidR="007F706A" w:rsidRPr="00AF76A3" w:rsidRDefault="007F706A" w:rsidP="007F706A">
      <w:pPr>
        <w:ind w:left="720"/>
        <w:rPr>
          <w:rFonts w:ascii="Times New Roman" w:hAnsi="Times New Roman" w:cs="Times New Roman"/>
          <w:sz w:val="24"/>
          <w:szCs w:val="20"/>
          <w:lang w:val="tr-TR"/>
        </w:rPr>
      </w:pPr>
    </w:p>
    <w:p w14:paraId="336E47FA" w14:textId="77777777" w:rsidR="007F706A" w:rsidRPr="00AF76A3" w:rsidRDefault="007F706A" w:rsidP="007F706A">
      <w:pPr>
        <w:ind w:left="720"/>
        <w:rPr>
          <w:rFonts w:ascii="Times New Roman" w:hAnsi="Times New Roman" w:cs="Times New Roman"/>
          <w:sz w:val="24"/>
          <w:szCs w:val="20"/>
          <w:lang w:val="tr-TR"/>
        </w:rPr>
      </w:pPr>
    </w:p>
    <w:p w14:paraId="5687B818" w14:textId="4FD37115" w:rsidR="007F706A" w:rsidRPr="00AF76A3" w:rsidRDefault="007F706A" w:rsidP="00CE27B9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Depth-Limited </w:t>
      </w: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78EBAF2C" w14:textId="77777777" w:rsidR="00CE27B9" w:rsidRPr="00AF76A3" w:rsidRDefault="00CE27B9" w:rsidP="00CE27B9">
      <w:pPr>
        <w:pStyle w:val="ListParagraph"/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</w:p>
    <w:p w14:paraId="2FAE65FC" w14:textId="2F4E1F5C" w:rsidR="007F706A" w:rsidRPr="00AF76A3" w:rsidRDefault="007F706A" w:rsidP="00CE27B9">
      <w:pPr>
        <w:pStyle w:val="ListParagraph"/>
        <w:numPr>
          <w:ilvl w:val="1"/>
          <w:numId w:val="29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Effect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of Depth Limit in Depth-Limited </w:t>
      </w: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508B3249" w14:textId="77777777" w:rsidR="007F706A" w:rsidRPr="007F706A" w:rsidRDefault="007F706A" w:rsidP="00CE27B9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ep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limit in DF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restrict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ep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f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ep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limit i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oo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mal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gorithm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a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is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ptim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balan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neede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betwee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ep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utationa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resourc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07150E23" w14:textId="77777777" w:rsidR="007F706A" w:rsidRPr="00AF76A3" w:rsidRDefault="007F706A" w:rsidP="00CE27B9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Local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vs. </w:t>
      </w: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Traditional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AF76A3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28F29F80" w14:textId="77777777" w:rsidR="007F706A" w:rsidRPr="007F706A" w:rsidRDefault="007F706A" w:rsidP="00CE27B9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oca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gorithm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ik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il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limb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reed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fte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aster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or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ertai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problem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bu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a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no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uarante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ptim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raditiona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gorithm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ik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BF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*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o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oroug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bu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igh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be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lower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or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arg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problem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pac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7EDDA725" w14:textId="77777777" w:rsidR="007F706A" w:rsidRPr="007F706A" w:rsidRDefault="007F706A" w:rsidP="007F706A">
      <w:pPr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Overall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Observations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186238BF" w14:textId="77777777" w:rsidR="007F706A" w:rsidRPr="007F706A" w:rsidRDefault="007F706A" w:rsidP="007F706A">
      <w:pPr>
        <w:numPr>
          <w:ilvl w:val="0"/>
          <w:numId w:val="20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Algorithm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Choice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0B27A612" w14:textId="77777777" w:rsidR="007F706A" w:rsidRPr="007F706A" w:rsidRDefault="007F706A" w:rsidP="00CE27B9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hoi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f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gorithm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depend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n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problem size,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ptimal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requirement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vailabl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utationa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resourc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0B1ABA3D" w14:textId="77777777" w:rsidR="007F706A" w:rsidRPr="007F706A" w:rsidRDefault="007F706A" w:rsidP="007F706A">
      <w:pPr>
        <w:numPr>
          <w:ilvl w:val="0"/>
          <w:numId w:val="20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Heuristic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Impact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1B676465" w14:textId="77777777" w:rsidR="007F706A" w:rsidRPr="007F706A" w:rsidRDefault="007F706A" w:rsidP="00CE27B9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qual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f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euris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ignificantl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ffect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performan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f A*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well-designe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heuris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mprov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bo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time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pa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fficienc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68832CF0" w14:textId="77777777" w:rsidR="007F706A" w:rsidRPr="007F706A" w:rsidRDefault="007F706A" w:rsidP="007F706A">
      <w:pPr>
        <w:numPr>
          <w:ilvl w:val="0"/>
          <w:numId w:val="20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Stochastic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Algorithms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0B5FE083" w14:textId="77777777" w:rsidR="007F706A" w:rsidRPr="007F706A" w:rsidRDefault="007F706A" w:rsidP="00CE27B9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tochas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gorithm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ik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enetic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gorithm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introdu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randomnes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They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ight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i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oo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olution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but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ack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guarantee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f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ptimal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7834B596" w14:textId="77777777" w:rsidR="007F706A" w:rsidRPr="007F706A" w:rsidRDefault="007F706A" w:rsidP="007F706A">
      <w:pPr>
        <w:numPr>
          <w:ilvl w:val="0"/>
          <w:numId w:val="20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Local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Limitations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19273DF2" w14:textId="77777777" w:rsidR="007F706A" w:rsidRPr="007F706A" w:rsidRDefault="007F706A" w:rsidP="00CE27B9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ocal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earc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gorithm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a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truggl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wi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global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ptimizatio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making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m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les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uitabl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for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ertai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problem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11802989" w14:textId="77777777" w:rsidR="007F706A" w:rsidRPr="007F706A" w:rsidRDefault="007F706A" w:rsidP="007F706A">
      <w:pPr>
        <w:numPr>
          <w:ilvl w:val="0"/>
          <w:numId w:val="20"/>
        </w:numPr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Trade-Offs</w:t>
      </w:r>
      <w:proofErr w:type="spellEnd"/>
      <w:r w:rsidRPr="007F706A">
        <w:rPr>
          <w:rFonts w:ascii="Times New Roman" w:hAnsi="Times New Roman" w:cs="Times New Roman"/>
          <w:b/>
          <w:bCs/>
          <w:sz w:val="24"/>
          <w:szCs w:val="20"/>
          <w:lang w:val="tr-TR"/>
        </w:rPr>
        <w:t>:</w:t>
      </w:r>
    </w:p>
    <w:p w14:paraId="7CC61E38" w14:textId="77777777" w:rsidR="007F706A" w:rsidRPr="007F706A" w:rsidRDefault="007F706A" w:rsidP="00CE27B9">
      <w:pPr>
        <w:ind w:firstLine="720"/>
        <w:rPr>
          <w:rFonts w:ascii="Times New Roman" w:hAnsi="Times New Roman" w:cs="Times New Roman"/>
          <w:sz w:val="24"/>
          <w:szCs w:val="20"/>
          <w:lang w:val="tr-TR"/>
        </w:rPr>
      </w:pP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r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is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fte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a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rade-off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betwee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ompletenes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optimalit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,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efficiency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.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Th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hoice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of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gorithm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shoul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lign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with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problem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characteristic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and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 xml:space="preserve"> </w:t>
      </w:r>
      <w:proofErr w:type="spellStart"/>
      <w:r w:rsidRPr="007F706A">
        <w:rPr>
          <w:rFonts w:ascii="Times New Roman" w:hAnsi="Times New Roman" w:cs="Times New Roman"/>
          <w:sz w:val="24"/>
          <w:szCs w:val="20"/>
          <w:lang w:val="tr-TR"/>
        </w:rPr>
        <w:t>requirements</w:t>
      </w:r>
      <w:proofErr w:type="spellEnd"/>
      <w:r w:rsidRPr="007F706A">
        <w:rPr>
          <w:rFonts w:ascii="Times New Roman" w:hAnsi="Times New Roman" w:cs="Times New Roman"/>
          <w:sz w:val="24"/>
          <w:szCs w:val="20"/>
          <w:lang w:val="tr-TR"/>
        </w:rPr>
        <w:t>.</w:t>
      </w:r>
    </w:p>
    <w:p w14:paraId="1F6E5FD1" w14:textId="4D056E7F" w:rsidR="00C8130D" w:rsidRPr="00AF76A3" w:rsidRDefault="00C8130D" w:rsidP="007F706A">
      <w:pPr>
        <w:rPr>
          <w:rFonts w:ascii="Times New Roman" w:hAnsi="Times New Roman" w:cs="Times New Roman"/>
          <w:i/>
          <w:sz w:val="24"/>
          <w:szCs w:val="20"/>
        </w:rPr>
      </w:pPr>
    </w:p>
    <w:sectPr w:rsidR="00C8130D" w:rsidRPr="00AF76A3" w:rsidSect="00861E48">
      <w:footerReference w:type="default" r:id="rId11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C1D3D" w14:textId="77777777" w:rsidR="00145520" w:rsidRDefault="00145520" w:rsidP="007460C6">
      <w:pPr>
        <w:spacing w:after="0" w:line="240" w:lineRule="auto"/>
      </w:pPr>
      <w:r>
        <w:separator/>
      </w:r>
    </w:p>
  </w:endnote>
  <w:endnote w:type="continuationSeparator" w:id="0">
    <w:p w14:paraId="35732E94" w14:textId="77777777" w:rsidR="00145520" w:rsidRDefault="00145520" w:rsidP="00746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LucidaSansTypewriter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53892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974492" w14:textId="47DACC33" w:rsidR="00861E48" w:rsidRDefault="00861E4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B2ED37" w14:textId="77777777" w:rsidR="00861E48" w:rsidRDefault="00861E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7382A" w14:textId="77777777" w:rsidR="00145520" w:rsidRDefault="00145520" w:rsidP="007460C6">
      <w:pPr>
        <w:spacing w:after="0" w:line="240" w:lineRule="auto"/>
      </w:pPr>
      <w:r>
        <w:separator/>
      </w:r>
    </w:p>
  </w:footnote>
  <w:footnote w:type="continuationSeparator" w:id="0">
    <w:p w14:paraId="5404D9E3" w14:textId="77777777" w:rsidR="00145520" w:rsidRDefault="00145520" w:rsidP="007460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65724"/>
    <w:multiLevelType w:val="multilevel"/>
    <w:tmpl w:val="38EC44B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D1420C"/>
    <w:multiLevelType w:val="multilevel"/>
    <w:tmpl w:val="12825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DE16D88"/>
    <w:multiLevelType w:val="multilevel"/>
    <w:tmpl w:val="3542B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962364"/>
    <w:multiLevelType w:val="multilevel"/>
    <w:tmpl w:val="C81EBAA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A3624FF"/>
    <w:multiLevelType w:val="hybridMultilevel"/>
    <w:tmpl w:val="F3466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75588E"/>
    <w:multiLevelType w:val="multilevel"/>
    <w:tmpl w:val="3542B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0DB7F47"/>
    <w:multiLevelType w:val="multilevel"/>
    <w:tmpl w:val="8C947D9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/>
        <w:bCs/>
        <w:sz w:val="24"/>
        <w:szCs w:val="24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3655FBC"/>
    <w:multiLevelType w:val="hybridMultilevel"/>
    <w:tmpl w:val="DB90D74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900D7A"/>
    <w:multiLevelType w:val="multilevel"/>
    <w:tmpl w:val="3542B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D25691B"/>
    <w:multiLevelType w:val="multilevel"/>
    <w:tmpl w:val="E0F2415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8563E23"/>
    <w:multiLevelType w:val="hybridMultilevel"/>
    <w:tmpl w:val="1A5EF56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536A0C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0A336E2"/>
    <w:multiLevelType w:val="hybridMultilevel"/>
    <w:tmpl w:val="57F6DA88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3760CE1"/>
    <w:multiLevelType w:val="hybridMultilevel"/>
    <w:tmpl w:val="09708C74"/>
    <w:lvl w:ilvl="0" w:tplc="BAF26EF8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932725"/>
    <w:multiLevelType w:val="hybridMultilevel"/>
    <w:tmpl w:val="47BA0A9E"/>
    <w:lvl w:ilvl="0" w:tplc="F6FA860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C24240"/>
    <w:multiLevelType w:val="hybridMultilevel"/>
    <w:tmpl w:val="E54E6460"/>
    <w:lvl w:ilvl="0" w:tplc="041F0017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D2082D"/>
    <w:multiLevelType w:val="hybridMultilevel"/>
    <w:tmpl w:val="A7668CEA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3D574F"/>
    <w:multiLevelType w:val="multilevel"/>
    <w:tmpl w:val="C484A91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F4C0430"/>
    <w:multiLevelType w:val="multilevel"/>
    <w:tmpl w:val="3542B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FEE3B40"/>
    <w:multiLevelType w:val="hybridMultilevel"/>
    <w:tmpl w:val="6D7EE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B115E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7A8523F3"/>
    <w:multiLevelType w:val="hybridMultilevel"/>
    <w:tmpl w:val="99E44EF0"/>
    <w:lvl w:ilvl="0" w:tplc="99F2856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4423084">
    <w:abstractNumId w:val="14"/>
  </w:num>
  <w:num w:numId="2" w16cid:durableId="1267038131">
    <w:abstractNumId w:val="21"/>
  </w:num>
  <w:num w:numId="3" w16cid:durableId="10574893">
    <w:abstractNumId w:val="20"/>
  </w:num>
  <w:num w:numId="4" w16cid:durableId="525798318">
    <w:abstractNumId w:val="20"/>
  </w:num>
  <w:num w:numId="5" w16cid:durableId="1599633543">
    <w:abstractNumId w:val="20"/>
  </w:num>
  <w:num w:numId="6" w16cid:durableId="1437478805">
    <w:abstractNumId w:val="20"/>
  </w:num>
  <w:num w:numId="7" w16cid:durableId="820850351">
    <w:abstractNumId w:val="20"/>
  </w:num>
  <w:num w:numId="8" w16cid:durableId="1002048671">
    <w:abstractNumId w:val="20"/>
  </w:num>
  <w:num w:numId="9" w16cid:durableId="797651305">
    <w:abstractNumId w:val="4"/>
  </w:num>
  <w:num w:numId="10" w16cid:durableId="586377948">
    <w:abstractNumId w:val="20"/>
  </w:num>
  <w:num w:numId="11" w16cid:durableId="314338945">
    <w:abstractNumId w:val="19"/>
  </w:num>
  <w:num w:numId="12" w16cid:durableId="1744178446">
    <w:abstractNumId w:val="20"/>
  </w:num>
  <w:num w:numId="13" w16cid:durableId="1495877925">
    <w:abstractNumId w:val="11"/>
  </w:num>
  <w:num w:numId="14" w16cid:durableId="1645966105">
    <w:abstractNumId w:val="17"/>
  </w:num>
  <w:num w:numId="15" w16cid:durableId="1591812054">
    <w:abstractNumId w:val="9"/>
  </w:num>
  <w:num w:numId="16" w16cid:durableId="994256945">
    <w:abstractNumId w:val="0"/>
  </w:num>
  <w:num w:numId="17" w16cid:durableId="39214440">
    <w:abstractNumId w:val="3"/>
  </w:num>
  <w:num w:numId="18" w16cid:durableId="1520508079">
    <w:abstractNumId w:val="5"/>
  </w:num>
  <w:num w:numId="19" w16cid:durableId="2036536742">
    <w:abstractNumId w:val="1"/>
  </w:num>
  <w:num w:numId="20" w16cid:durableId="2075662449">
    <w:abstractNumId w:val="6"/>
  </w:num>
  <w:num w:numId="21" w16cid:durableId="43455190">
    <w:abstractNumId w:val="16"/>
  </w:num>
  <w:num w:numId="22" w16cid:durableId="1705134246">
    <w:abstractNumId w:val="13"/>
  </w:num>
  <w:num w:numId="23" w16cid:durableId="1102261647">
    <w:abstractNumId w:val="15"/>
  </w:num>
  <w:num w:numId="24" w16cid:durableId="20673835">
    <w:abstractNumId w:val="12"/>
  </w:num>
  <w:num w:numId="25" w16cid:durableId="886911463">
    <w:abstractNumId w:val="7"/>
  </w:num>
  <w:num w:numId="26" w16cid:durableId="1979527999">
    <w:abstractNumId w:val="10"/>
  </w:num>
  <w:num w:numId="27" w16cid:durableId="7218548">
    <w:abstractNumId w:val="2"/>
  </w:num>
  <w:num w:numId="28" w16cid:durableId="639698995">
    <w:abstractNumId w:val="8"/>
  </w:num>
  <w:num w:numId="29" w16cid:durableId="2060087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rcwNDA0Mbc0NDdX0lEKTi0uzszPAymwrAUAARAZZywAAAA="/>
  </w:docVars>
  <w:rsids>
    <w:rsidRoot w:val="007460C6"/>
    <w:rsid w:val="00007D6F"/>
    <w:rsid w:val="00010217"/>
    <w:rsid w:val="000156F3"/>
    <w:rsid w:val="0002397D"/>
    <w:rsid w:val="00055840"/>
    <w:rsid w:val="0008361A"/>
    <w:rsid w:val="000A6BE3"/>
    <w:rsid w:val="000B11D9"/>
    <w:rsid w:val="000D0954"/>
    <w:rsid w:val="000D6FB2"/>
    <w:rsid w:val="000F3BBC"/>
    <w:rsid w:val="001449F8"/>
    <w:rsid w:val="00145520"/>
    <w:rsid w:val="00153CF7"/>
    <w:rsid w:val="001A0663"/>
    <w:rsid w:val="001A0CFE"/>
    <w:rsid w:val="001A5588"/>
    <w:rsid w:val="001D3C03"/>
    <w:rsid w:val="001E1EE2"/>
    <w:rsid w:val="00212A35"/>
    <w:rsid w:val="002220C5"/>
    <w:rsid w:val="0022394B"/>
    <w:rsid w:val="00234F86"/>
    <w:rsid w:val="002C294C"/>
    <w:rsid w:val="00325F1C"/>
    <w:rsid w:val="003336FC"/>
    <w:rsid w:val="00340CA4"/>
    <w:rsid w:val="00360217"/>
    <w:rsid w:val="00367267"/>
    <w:rsid w:val="003807B0"/>
    <w:rsid w:val="00381CE7"/>
    <w:rsid w:val="00383364"/>
    <w:rsid w:val="00390A02"/>
    <w:rsid w:val="003E59CC"/>
    <w:rsid w:val="003F249E"/>
    <w:rsid w:val="00405135"/>
    <w:rsid w:val="004160A9"/>
    <w:rsid w:val="00424A77"/>
    <w:rsid w:val="004305CB"/>
    <w:rsid w:val="004C741F"/>
    <w:rsid w:val="004E69D0"/>
    <w:rsid w:val="00533547"/>
    <w:rsid w:val="00562562"/>
    <w:rsid w:val="005A1418"/>
    <w:rsid w:val="005E511C"/>
    <w:rsid w:val="005E75CD"/>
    <w:rsid w:val="005E7B67"/>
    <w:rsid w:val="0061691A"/>
    <w:rsid w:val="00621658"/>
    <w:rsid w:val="006375CC"/>
    <w:rsid w:val="00654D4C"/>
    <w:rsid w:val="00657C5F"/>
    <w:rsid w:val="006859F8"/>
    <w:rsid w:val="006A6DD7"/>
    <w:rsid w:val="006B0C77"/>
    <w:rsid w:val="006F281D"/>
    <w:rsid w:val="006F6C51"/>
    <w:rsid w:val="00711AD0"/>
    <w:rsid w:val="00721107"/>
    <w:rsid w:val="0072207A"/>
    <w:rsid w:val="007300CA"/>
    <w:rsid w:val="0074022C"/>
    <w:rsid w:val="007460C6"/>
    <w:rsid w:val="00771D8F"/>
    <w:rsid w:val="00780AC6"/>
    <w:rsid w:val="007827DF"/>
    <w:rsid w:val="00786ABA"/>
    <w:rsid w:val="007C50D4"/>
    <w:rsid w:val="007F546C"/>
    <w:rsid w:val="007F706A"/>
    <w:rsid w:val="0080049A"/>
    <w:rsid w:val="00824D16"/>
    <w:rsid w:val="00861E48"/>
    <w:rsid w:val="00876DD5"/>
    <w:rsid w:val="00890ACA"/>
    <w:rsid w:val="00893823"/>
    <w:rsid w:val="00894E13"/>
    <w:rsid w:val="00897CF8"/>
    <w:rsid w:val="008E33AE"/>
    <w:rsid w:val="00917378"/>
    <w:rsid w:val="00920183"/>
    <w:rsid w:val="00943B8A"/>
    <w:rsid w:val="009825C7"/>
    <w:rsid w:val="0099479B"/>
    <w:rsid w:val="009B0602"/>
    <w:rsid w:val="009F3AEE"/>
    <w:rsid w:val="009F7EC6"/>
    <w:rsid w:val="00A43938"/>
    <w:rsid w:val="00A53314"/>
    <w:rsid w:val="00A550EC"/>
    <w:rsid w:val="00A56E87"/>
    <w:rsid w:val="00A63663"/>
    <w:rsid w:val="00A95D3A"/>
    <w:rsid w:val="00AF0561"/>
    <w:rsid w:val="00AF3FB6"/>
    <w:rsid w:val="00AF76A3"/>
    <w:rsid w:val="00B1763F"/>
    <w:rsid w:val="00B20208"/>
    <w:rsid w:val="00B23B40"/>
    <w:rsid w:val="00B3430D"/>
    <w:rsid w:val="00B67CA2"/>
    <w:rsid w:val="00B91A07"/>
    <w:rsid w:val="00B94EF5"/>
    <w:rsid w:val="00BE03EC"/>
    <w:rsid w:val="00C12983"/>
    <w:rsid w:val="00C20F86"/>
    <w:rsid w:val="00C8130D"/>
    <w:rsid w:val="00C97B6F"/>
    <w:rsid w:val="00CE27B9"/>
    <w:rsid w:val="00D11026"/>
    <w:rsid w:val="00D1146D"/>
    <w:rsid w:val="00D1711B"/>
    <w:rsid w:val="00D23742"/>
    <w:rsid w:val="00D4783E"/>
    <w:rsid w:val="00D65636"/>
    <w:rsid w:val="00D932EF"/>
    <w:rsid w:val="00DA3915"/>
    <w:rsid w:val="00DB28E1"/>
    <w:rsid w:val="00DB5F34"/>
    <w:rsid w:val="00E22176"/>
    <w:rsid w:val="00E3357D"/>
    <w:rsid w:val="00E63427"/>
    <w:rsid w:val="00E853F2"/>
    <w:rsid w:val="00EB2123"/>
    <w:rsid w:val="00EB25F6"/>
    <w:rsid w:val="00EB5D00"/>
    <w:rsid w:val="00ED0921"/>
    <w:rsid w:val="00EE3478"/>
    <w:rsid w:val="00F01579"/>
    <w:rsid w:val="00F02F20"/>
    <w:rsid w:val="00F13F0A"/>
    <w:rsid w:val="00F544F3"/>
    <w:rsid w:val="00F60C57"/>
    <w:rsid w:val="00F66C8D"/>
    <w:rsid w:val="00F850C4"/>
    <w:rsid w:val="00F85E4F"/>
    <w:rsid w:val="00F92B65"/>
    <w:rsid w:val="00FA3123"/>
    <w:rsid w:val="00FC0F77"/>
    <w:rsid w:val="00FD71C3"/>
    <w:rsid w:val="00FE7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EF4E16"/>
  <w15:docId w15:val="{07828C59-47DB-4591-9AFE-115C81634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49A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427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427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3427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3427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3427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3427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3427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3427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3427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0C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0C6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0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C6"/>
    <w:rPr>
      <w:rFonts w:ascii="Tahoma" w:hAnsi="Tahoma" w:cs="Tahoma"/>
      <w:sz w:val="16"/>
      <w:szCs w:val="1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63427"/>
    <w:rPr>
      <w:rFonts w:asciiTheme="majorHAnsi" w:eastAsiaTheme="majorEastAsia" w:hAnsiTheme="majorHAnsi" w:cstheme="majorBidi"/>
      <w:b/>
      <w:bCs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3427"/>
    <w:rPr>
      <w:rFonts w:asciiTheme="majorHAnsi" w:eastAsiaTheme="majorEastAsia" w:hAnsiTheme="majorHAnsi" w:cstheme="majorBidi"/>
      <w:b/>
      <w:bCs/>
      <w:i/>
      <w:iCs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342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3427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342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E6342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63427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E69D0"/>
    <w:pPr>
      <w:numPr>
        <w:numId w:val="0"/>
      </w:numPr>
      <w:outlineLvl w:val="9"/>
    </w:pPr>
    <w:rPr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E69D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69D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E69D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E69D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3336FC"/>
    <w:rPr>
      <w:rFonts w:ascii="Times-Roman" w:hAnsi="Times-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010217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010217"/>
    <w:rPr>
      <w:rFonts w:ascii="LucidaSansTypewriter" w:hAnsi="LucidaSansTypewriter" w:hint="default"/>
      <w:b w:val="0"/>
      <w:bCs w:val="0"/>
      <w:i w:val="0"/>
      <w:iCs w:val="0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010217"/>
    <w:pPr>
      <w:ind w:left="720"/>
      <w:contextualSpacing/>
    </w:pPr>
  </w:style>
  <w:style w:type="table" w:styleId="TableGrid">
    <w:name w:val="Table Grid"/>
    <w:basedOn w:val="TableNormal"/>
    <w:uiPriority w:val="39"/>
    <w:rsid w:val="00876DD5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656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9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B63F9C07436E43A6365E9296E240BF" ma:contentTypeVersion="1" ma:contentTypeDescription="Create a new document." ma:contentTypeScope="" ma:versionID="b73a0ffdc1dd35c4d98b5785583c42d9">
  <xsd:schema xmlns:xsd="http://www.w3.org/2001/XMLSchema" xmlns:xs="http://www.w3.org/2001/XMLSchema" xmlns:p="http://schemas.microsoft.com/office/2006/metadata/properties" xmlns:ns2="9ff89439-a112-466c-a12a-4a0245ddc129" targetNamespace="http://schemas.microsoft.com/office/2006/metadata/properties" ma:root="true" ma:fieldsID="5a08e9ddfdd109942f799015f7bf126d" ns2:_="">
    <xsd:import namespace="9ff89439-a112-466c-a12a-4a0245ddc12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f89439-a112-466c-a12a-4a0245ddc12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D0F2F6C-35BA-45D8-AB04-7EFEA9000D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81E2CD-F798-4D50-B0E1-2A3A9503F2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f89439-a112-466c-a12a-4a0245ddc1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D6E315F-9E6F-4EE1-B18E-C93C13F39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5</Pages>
  <Words>860</Words>
  <Characters>490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AI - PA Report</vt:lpstr>
      <vt:lpstr>REQUIREMENTS ANALYSIS DOCUMENT</vt:lpstr>
    </vt:vector>
  </TitlesOfParts>
  <Company>MANİSA CELAL BAYAR UNIVERSITY</Company>
  <LinksUpToDate>false</LinksUpToDate>
  <CharactersWithSpaces>5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- PA Report</dc:title>
  <dc:subject>AI - PA Report</dc:subject>
  <dc:creator>z</dc:creator>
  <cp:lastModifiedBy>Celal KESKİN</cp:lastModifiedBy>
  <cp:revision>102</cp:revision>
  <dcterms:created xsi:type="dcterms:W3CDTF">2016-11-18T09:25:00Z</dcterms:created>
  <dcterms:modified xsi:type="dcterms:W3CDTF">2023-12-28T14:26:00Z</dcterms:modified>
</cp:coreProperties>
</file>